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f3ac83f4496cf8dc18b74c18cab84b8e1c50cb"/>
      <w:r>
        <w:rPr>
          <w:b/>
        </w:rPr>
        <w:t xml:space="preserve">ПРОТОКОЛ ЕЛЕКТРОННОГО АУКЦІОНУ № CLE001-UA-20240305-047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10721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Подільський р-н, с. Троїцьке, пров. Середицької, буд.№12. Оренда – адміністративно-складській, гаражний комплекс загальною площею 317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адміністративно-складській, гаражний комплекс загальною площею 317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901,20 грн, у тому числі ПДВ</w:t>
      </w:r>
      <w:r>
        <w:t xml:space="preserve"> </w:t>
      </w:r>
      <w:r>
        <w:t xml:space="preserve">1 48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40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4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07:19:16Z</dcterms:created>
  <dcterms:modified xsi:type="dcterms:W3CDTF">2024-06-26T07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